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39D7A" w14:textId="0AE921DE" w:rsidR="002E7FBB" w:rsidRDefault="002E7FBB" w:rsidP="00A444A1">
      <w:pPr>
        <w:spacing w:after="120" w:line="240" w:lineRule="auto"/>
        <w:rPr>
          <w:rFonts w:ascii="Arial" w:hAnsi="Arial" w:cs="Arial"/>
          <w:sz w:val="16"/>
          <w:szCs w:val="16"/>
          <w:u w:val="single"/>
        </w:rPr>
      </w:pPr>
      <w:r>
        <w:rPr>
          <w:rFonts w:ascii="Arial" w:hAnsi="Arial" w:cs="Arial"/>
          <w:sz w:val="16"/>
          <w:szCs w:val="16"/>
          <w:u w:val="single"/>
        </w:rPr>
        <w:t>Development note (Aug 22 version)</w:t>
      </w:r>
    </w:p>
    <w:p w14:paraId="4C3F91A2" w14:textId="77777777" w:rsidR="002E7FBB" w:rsidRDefault="002E7FBB" w:rsidP="00A444A1">
      <w:pPr>
        <w:spacing w:after="120" w:line="240" w:lineRule="auto"/>
        <w:rPr>
          <w:rFonts w:ascii="Arial" w:hAnsi="Arial" w:cs="Arial"/>
          <w:sz w:val="16"/>
          <w:szCs w:val="16"/>
          <w:u w:val="single"/>
        </w:rPr>
      </w:pPr>
    </w:p>
    <w:p w14:paraId="2CF394F1" w14:textId="7A6D4010" w:rsidR="001C2E01" w:rsidRPr="00EB2F47" w:rsidRDefault="001C2E01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u w:val="single"/>
        </w:rPr>
        <w:t>Variables</w:t>
      </w:r>
      <w:r w:rsidRPr="00EB2F47">
        <w:rPr>
          <w:rFonts w:ascii="Arial" w:hAnsi="Arial" w:cs="Arial"/>
          <w:sz w:val="16"/>
          <w:szCs w:val="16"/>
        </w:rPr>
        <w:t xml:space="preserve">, listed in pythonic </w:t>
      </w:r>
      <w:proofErr w:type="gramStart"/>
      <w:r w:rsidRPr="00EB2F47">
        <w:rPr>
          <w:rFonts w:ascii="Arial" w:hAnsi="Arial" w:cs="Arial"/>
          <w:sz w:val="16"/>
          <w:szCs w:val="16"/>
        </w:rPr>
        <w:t>order</w:t>
      </w:r>
      <w:proofErr w:type="gramEnd"/>
    </w:p>
    <w:p w14:paraId="532D4D46" w14:textId="5B940853" w:rsidR="00321969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</w:t>
      </w:r>
      <w:r w:rsidR="00EA1C2C" w:rsidRPr="00EB2F47">
        <w:rPr>
          <w:rFonts w:ascii="Arial" w:hAnsi="Arial" w:cs="Arial"/>
          <w:sz w:val="16"/>
          <w:szCs w:val="16"/>
        </w:rPr>
        <w:t>dx, local</w:t>
      </w:r>
      <w:r w:rsidRPr="00EB2F47">
        <w:rPr>
          <w:rFonts w:ascii="Arial" w:hAnsi="Arial" w:cs="Arial"/>
          <w:sz w:val="16"/>
          <w:szCs w:val="16"/>
        </w:rPr>
        <w:t xml:space="preserve"> (local index)</w:t>
      </w:r>
    </w:p>
    <w:p w14:paraId="35DF9D42" w14:textId="215D0073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</w:t>
      </w:r>
      <w:r w:rsidR="00EA1C2C" w:rsidRPr="00EB2F47">
        <w:rPr>
          <w:rFonts w:ascii="Arial" w:hAnsi="Arial" w:cs="Arial"/>
          <w:sz w:val="16"/>
          <w:szCs w:val="16"/>
        </w:rPr>
        <w:t>dx, global</w:t>
      </w:r>
      <w:r w:rsidRPr="00EB2F47">
        <w:rPr>
          <w:rFonts w:ascii="Arial" w:hAnsi="Arial" w:cs="Arial"/>
          <w:sz w:val="16"/>
          <w:szCs w:val="16"/>
        </w:rPr>
        <w:t xml:space="preserve"> (global index)</w:t>
      </w:r>
    </w:p>
    <w:p w14:paraId="722EBE0C" w14:textId="144377AE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x</w:t>
      </w:r>
      <w:r w:rsidR="00EA1C2C" w:rsidRPr="00EB2F47">
        <w:rPr>
          <w:rFonts w:ascii="Arial" w:hAnsi="Arial" w:cs="Arial"/>
          <w:sz w:val="16"/>
          <w:szCs w:val="16"/>
        </w:rPr>
        <w:t>, geo</w:t>
      </w:r>
      <w:r w:rsidRPr="00EB2F47">
        <w:rPr>
          <w:rFonts w:ascii="Arial" w:hAnsi="Arial" w:cs="Arial"/>
          <w:sz w:val="16"/>
          <w:szCs w:val="16"/>
        </w:rPr>
        <w:t xml:space="preserve"> (longitude)</w:t>
      </w:r>
    </w:p>
    <w:p w14:paraId="558EAE80" w14:textId="1292D0EE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y</w:t>
      </w:r>
      <w:r w:rsidR="00EA1C2C" w:rsidRPr="00EB2F47">
        <w:rPr>
          <w:rFonts w:ascii="Arial" w:hAnsi="Arial" w:cs="Arial"/>
          <w:sz w:val="16"/>
          <w:szCs w:val="16"/>
        </w:rPr>
        <w:t>, geo</w:t>
      </w:r>
      <w:r w:rsidRPr="00EB2F47">
        <w:rPr>
          <w:rFonts w:ascii="Arial" w:hAnsi="Arial" w:cs="Arial"/>
          <w:sz w:val="16"/>
          <w:szCs w:val="16"/>
        </w:rPr>
        <w:t xml:space="preserve"> (latitude)</w:t>
      </w:r>
    </w:p>
    <w:p w14:paraId="0209EA65" w14:textId="7B881A1F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x</w:t>
      </w:r>
      <w:r w:rsidR="00EA1C2C" w:rsidRPr="00EB2F47">
        <w:rPr>
          <w:rFonts w:ascii="Arial" w:hAnsi="Arial" w:cs="Arial"/>
          <w:sz w:val="16"/>
          <w:szCs w:val="16"/>
        </w:rPr>
        <w:t>, cpp</w:t>
      </w:r>
      <w:r w:rsidRPr="00EB2F47">
        <w:rPr>
          <w:rFonts w:ascii="Arial" w:hAnsi="Arial" w:cs="Arial"/>
          <w:sz w:val="16"/>
          <w:szCs w:val="16"/>
        </w:rPr>
        <w:t xml:space="preserve"> (easting)</w:t>
      </w:r>
    </w:p>
    <w:p w14:paraId="55165FDE" w14:textId="35EB2234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y</w:t>
      </w:r>
      <w:r w:rsidR="00EA1C2C" w:rsidRPr="00EB2F47">
        <w:rPr>
          <w:rFonts w:ascii="Arial" w:hAnsi="Arial" w:cs="Arial"/>
          <w:sz w:val="16"/>
          <w:szCs w:val="16"/>
        </w:rPr>
        <w:t>, cpp</w:t>
      </w:r>
      <w:r w:rsidRPr="00EB2F47">
        <w:rPr>
          <w:rFonts w:ascii="Arial" w:hAnsi="Arial" w:cs="Arial"/>
          <w:sz w:val="16"/>
          <w:szCs w:val="16"/>
        </w:rPr>
        <w:t xml:space="preserve"> (northing)</w:t>
      </w:r>
    </w:p>
    <w:p w14:paraId="1CD1A530" w14:textId="78C65C5E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z (elevation)</w:t>
      </w:r>
    </w:p>
    <w:p w14:paraId="29A28CD2" w14:textId="2B7B77A4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n</w:t>
      </w:r>
      <w:r w:rsidR="00EA1C2C" w:rsidRPr="00EB2F47">
        <w:rPr>
          <w:rFonts w:ascii="Arial" w:hAnsi="Arial" w:cs="Arial"/>
          <w:sz w:val="16"/>
          <w:szCs w:val="16"/>
        </w:rPr>
        <w:t xml:space="preserve"> (manning)</w:t>
      </w:r>
    </w:p>
    <w:p w14:paraId="5F0601C6" w14:textId="1F5B362E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e</w:t>
      </w:r>
      <w:r w:rsidR="00EA1C2C" w:rsidRPr="00EB2F47">
        <w:rPr>
          <w:rFonts w:ascii="Arial" w:hAnsi="Arial" w:cs="Arial"/>
          <w:sz w:val="16"/>
          <w:szCs w:val="16"/>
        </w:rPr>
        <w:t>d</w:t>
      </w:r>
      <w:r w:rsidRPr="00EB2F47">
        <w:rPr>
          <w:rFonts w:ascii="Arial" w:hAnsi="Arial" w:cs="Arial"/>
          <w:sz w:val="16"/>
          <w:szCs w:val="16"/>
        </w:rPr>
        <w:t xml:space="preserve"> (everdried)</w:t>
      </w:r>
    </w:p>
    <w:p w14:paraId="68B8D62D" w14:textId="5880FE74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</w:t>
      </w:r>
      <w:r w:rsidR="00EA1C2C" w:rsidRPr="00EB2F47">
        <w:rPr>
          <w:rFonts w:ascii="Arial" w:hAnsi="Arial" w:cs="Arial"/>
          <w:sz w:val="16"/>
          <w:szCs w:val="16"/>
        </w:rPr>
        <w:t>t</w:t>
      </w:r>
      <w:r w:rsidRPr="00EB2F47">
        <w:rPr>
          <w:rFonts w:ascii="Arial" w:hAnsi="Arial" w:cs="Arial"/>
          <w:sz w:val="16"/>
          <w:szCs w:val="16"/>
        </w:rPr>
        <w:t xml:space="preserve"> (inundation time)</w:t>
      </w:r>
    </w:p>
    <w:p w14:paraId="05E03A07" w14:textId="5E84B58F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</w:t>
      </w:r>
      <w:r w:rsidR="00EA1C2C" w:rsidRPr="00EB2F47">
        <w:rPr>
          <w:rFonts w:ascii="Arial" w:hAnsi="Arial" w:cs="Arial"/>
          <w:sz w:val="16"/>
          <w:szCs w:val="16"/>
        </w:rPr>
        <w:t>i</w:t>
      </w:r>
      <w:r w:rsidRPr="00EB2F47">
        <w:rPr>
          <w:rFonts w:ascii="Arial" w:hAnsi="Arial" w:cs="Arial"/>
          <w:sz w:val="16"/>
          <w:szCs w:val="16"/>
        </w:rPr>
        <w:t xml:space="preserve"> (maximum inundation depth)</w:t>
      </w:r>
    </w:p>
    <w:p w14:paraId="65C15CA8" w14:textId="2AC20239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</w:t>
      </w:r>
      <w:r w:rsidR="00EA1C2C" w:rsidRPr="00EB2F47">
        <w:rPr>
          <w:rFonts w:ascii="Arial" w:hAnsi="Arial" w:cs="Arial"/>
          <w:sz w:val="16"/>
          <w:szCs w:val="16"/>
        </w:rPr>
        <w:t>lw</w:t>
      </w:r>
      <w:r w:rsidRPr="00EB2F47">
        <w:rPr>
          <w:rFonts w:ascii="Arial" w:hAnsi="Arial" w:cs="Arial"/>
          <w:sz w:val="16"/>
          <w:szCs w:val="16"/>
        </w:rPr>
        <w:t xml:space="preserve"> (mean low water)</w:t>
      </w:r>
    </w:p>
    <w:p w14:paraId="2A3C66C1" w14:textId="6A89D2A9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</w:t>
      </w:r>
      <w:r w:rsidR="00EA1C2C" w:rsidRPr="00EB2F47">
        <w:rPr>
          <w:rFonts w:ascii="Arial" w:hAnsi="Arial" w:cs="Arial"/>
          <w:sz w:val="16"/>
          <w:szCs w:val="16"/>
        </w:rPr>
        <w:t>sl</w:t>
      </w:r>
      <w:r w:rsidRPr="00EB2F47">
        <w:rPr>
          <w:rFonts w:ascii="Arial" w:hAnsi="Arial" w:cs="Arial"/>
          <w:sz w:val="16"/>
          <w:szCs w:val="16"/>
        </w:rPr>
        <w:t xml:space="preserve"> (mean sea level)</w:t>
      </w:r>
    </w:p>
    <w:p w14:paraId="60A74D0B" w14:textId="3771C401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</w:t>
      </w:r>
      <w:r w:rsidR="00EA1C2C" w:rsidRPr="00EB2F47">
        <w:rPr>
          <w:rFonts w:ascii="Arial" w:hAnsi="Arial" w:cs="Arial"/>
          <w:sz w:val="16"/>
          <w:szCs w:val="16"/>
        </w:rPr>
        <w:t>hw</w:t>
      </w:r>
      <w:r w:rsidRPr="00EB2F47">
        <w:rPr>
          <w:rFonts w:ascii="Arial" w:hAnsi="Arial" w:cs="Arial"/>
          <w:sz w:val="16"/>
          <w:szCs w:val="16"/>
        </w:rPr>
        <w:t xml:space="preserve"> (mean high water)</w:t>
      </w:r>
    </w:p>
    <w:p w14:paraId="7EAA0A49" w14:textId="1CA119EA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</w:t>
      </w:r>
      <w:r w:rsidR="00EA1C2C" w:rsidRPr="00EB2F47">
        <w:rPr>
          <w:rFonts w:ascii="Arial" w:hAnsi="Arial" w:cs="Arial"/>
          <w:sz w:val="16"/>
          <w:szCs w:val="16"/>
        </w:rPr>
        <w:t>lw, interp</w:t>
      </w:r>
      <w:r w:rsidRPr="00EB2F47">
        <w:rPr>
          <w:rFonts w:ascii="Arial" w:hAnsi="Arial" w:cs="Arial"/>
          <w:sz w:val="16"/>
          <w:szCs w:val="16"/>
        </w:rPr>
        <w:t xml:space="preserve"> (mean low water, interpolated)</w:t>
      </w:r>
    </w:p>
    <w:p w14:paraId="58576C17" w14:textId="23C278E0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</w:t>
      </w:r>
      <w:r w:rsidR="00EA1C2C" w:rsidRPr="00EB2F47">
        <w:rPr>
          <w:rFonts w:ascii="Arial" w:hAnsi="Arial" w:cs="Arial"/>
          <w:sz w:val="16"/>
          <w:szCs w:val="16"/>
        </w:rPr>
        <w:t>hw, interp</w:t>
      </w:r>
      <w:r w:rsidRPr="00EB2F47">
        <w:rPr>
          <w:rFonts w:ascii="Arial" w:hAnsi="Arial" w:cs="Arial"/>
          <w:sz w:val="16"/>
          <w:szCs w:val="16"/>
        </w:rPr>
        <w:t xml:space="preserve"> (mean high water, interpolated)</w:t>
      </w:r>
    </w:p>
    <w:p w14:paraId="0A424541" w14:textId="0AF43F7D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n</w:t>
      </w:r>
      <w:r w:rsidR="00EA1C2C" w:rsidRPr="00EB2F47">
        <w:rPr>
          <w:rFonts w:ascii="Arial" w:hAnsi="Arial" w:cs="Arial"/>
          <w:sz w:val="16"/>
          <w:szCs w:val="16"/>
        </w:rPr>
        <w:t>wi</w:t>
      </w:r>
      <w:r w:rsidRPr="00EB2F47">
        <w:rPr>
          <w:rFonts w:ascii="Arial" w:hAnsi="Arial" w:cs="Arial"/>
          <w:sz w:val="16"/>
          <w:szCs w:val="16"/>
        </w:rPr>
        <w:t xml:space="preserve"> (integer-valued National Wetlands Inventory)</w:t>
      </w:r>
    </w:p>
    <w:p w14:paraId="0C9C88A4" w14:textId="647443EF" w:rsidR="00EA1C2C" w:rsidRPr="00EB2F47" w:rsidRDefault="00EA1C2C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B</w:t>
      </w:r>
      <w:r w:rsidR="001C2E01" w:rsidRPr="00EB2F47">
        <w:rPr>
          <w:rFonts w:ascii="Arial" w:hAnsi="Arial" w:cs="Arial"/>
          <w:sz w:val="16"/>
          <w:szCs w:val="16"/>
        </w:rPr>
        <w:t xml:space="preserve"> (biomass)</w:t>
      </w:r>
    </w:p>
    <w:p w14:paraId="0D2DAC0A" w14:textId="7612EF48" w:rsidR="00EA1C2C" w:rsidRPr="00EB2F47" w:rsidRDefault="00EA1C2C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A</w:t>
      </w:r>
      <w:r w:rsidR="001C2E01" w:rsidRPr="00EB2F47">
        <w:rPr>
          <w:rFonts w:ascii="Arial" w:hAnsi="Arial" w:cs="Arial"/>
          <w:sz w:val="16"/>
          <w:szCs w:val="16"/>
        </w:rPr>
        <w:t xml:space="preserve"> (accretion)</w:t>
      </w:r>
    </w:p>
    <w:p w14:paraId="5FF22471" w14:textId="687AFB09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z</w:t>
      </w:r>
      <w:r w:rsidR="00EA1C2C" w:rsidRPr="00EB2F47">
        <w:rPr>
          <w:rFonts w:ascii="Arial" w:hAnsi="Arial" w:cs="Arial"/>
          <w:sz w:val="16"/>
          <w:szCs w:val="16"/>
        </w:rPr>
        <w:t>-adj</w:t>
      </w:r>
      <w:r w:rsidRPr="00EB2F47">
        <w:rPr>
          <w:rFonts w:ascii="Arial" w:hAnsi="Arial" w:cs="Arial"/>
          <w:sz w:val="16"/>
          <w:szCs w:val="16"/>
        </w:rPr>
        <w:t xml:space="preserve"> (elevation, adjusted)</w:t>
      </w:r>
    </w:p>
    <w:p w14:paraId="558D69F6" w14:textId="26FCB553" w:rsidR="00EA1C2C" w:rsidRPr="00EB2F47" w:rsidRDefault="001C2E01" w:rsidP="00A444A1">
      <w:pPr>
        <w:pStyle w:val="ListParagraph"/>
        <w:numPr>
          <w:ilvl w:val="0"/>
          <w:numId w:val="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n</w:t>
      </w:r>
      <w:r w:rsidR="00EA1C2C" w:rsidRPr="00EB2F47">
        <w:rPr>
          <w:rFonts w:ascii="Arial" w:hAnsi="Arial" w:cs="Arial"/>
          <w:sz w:val="16"/>
          <w:szCs w:val="16"/>
        </w:rPr>
        <w:t>-adj</w:t>
      </w:r>
      <w:r w:rsidRPr="00EB2F47">
        <w:rPr>
          <w:rFonts w:ascii="Arial" w:hAnsi="Arial" w:cs="Arial"/>
          <w:sz w:val="16"/>
          <w:szCs w:val="16"/>
        </w:rPr>
        <w:t xml:space="preserve"> (Manning, adjusted)</w:t>
      </w:r>
    </w:p>
    <w:p w14:paraId="5B20C11F" w14:textId="06D6687E" w:rsidR="00EA1C2C" w:rsidRPr="00EB2F47" w:rsidRDefault="00EA1C2C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</w:p>
    <w:p w14:paraId="021F7A0E" w14:textId="77777777" w:rsidR="002B4052" w:rsidRPr="00EB2F47" w:rsidRDefault="002B4052" w:rsidP="002B4052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u w:val="single"/>
        </w:rPr>
        <w:t>Modules</w:t>
      </w:r>
      <w:r w:rsidRPr="00EB2F47">
        <w:rPr>
          <w:rFonts w:ascii="Arial" w:hAnsi="Arial" w:cs="Arial"/>
          <w:sz w:val="16"/>
          <w:szCs w:val="16"/>
        </w:rPr>
        <w:t xml:space="preserve">, listed in no particular </w:t>
      </w:r>
      <w:proofErr w:type="gramStart"/>
      <w:r w:rsidRPr="00EB2F47">
        <w:rPr>
          <w:rFonts w:ascii="Arial" w:hAnsi="Arial" w:cs="Arial"/>
          <w:sz w:val="16"/>
          <w:szCs w:val="16"/>
        </w:rPr>
        <w:t>order</w:t>
      </w:r>
      <w:proofErr w:type="gramEnd"/>
    </w:p>
    <w:p w14:paraId="3E7A36A2" w14:textId="71BFB57F" w:rsidR="002B4052" w:rsidRPr="00EB2F47" w:rsidRDefault="002B4052" w:rsidP="002B4052">
      <w:pPr>
        <w:pStyle w:val="ListParagraph"/>
        <w:numPr>
          <w:ilvl w:val="0"/>
          <w:numId w:val="6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numpy</w:t>
      </w:r>
      <w:r w:rsidR="00C724F8" w:rsidRPr="00EB2F47">
        <w:rPr>
          <w:rFonts w:ascii="Arial" w:hAnsi="Arial" w:cs="Arial"/>
          <w:sz w:val="16"/>
          <w:szCs w:val="16"/>
        </w:rPr>
        <w:t xml:space="preserve">, </w:t>
      </w:r>
      <w:r w:rsidRPr="00EB2F47">
        <w:rPr>
          <w:rFonts w:ascii="Arial" w:hAnsi="Arial" w:cs="Arial"/>
          <w:sz w:val="16"/>
          <w:szCs w:val="16"/>
        </w:rPr>
        <w:t>math</w:t>
      </w:r>
      <w:r w:rsidR="00C724F8" w:rsidRPr="00EB2F47">
        <w:rPr>
          <w:rFonts w:ascii="Arial" w:hAnsi="Arial" w:cs="Arial"/>
          <w:sz w:val="16"/>
          <w:szCs w:val="16"/>
        </w:rPr>
        <w:t xml:space="preserve">, </w:t>
      </w:r>
      <w:r w:rsidRPr="00EB2F47">
        <w:rPr>
          <w:rFonts w:ascii="Arial" w:hAnsi="Arial" w:cs="Arial"/>
          <w:sz w:val="16"/>
          <w:szCs w:val="16"/>
        </w:rPr>
        <w:t>sys</w:t>
      </w:r>
      <w:r w:rsidR="00C724F8" w:rsidRPr="00EB2F47">
        <w:rPr>
          <w:rFonts w:ascii="Arial" w:hAnsi="Arial" w:cs="Arial"/>
          <w:sz w:val="16"/>
          <w:szCs w:val="16"/>
        </w:rPr>
        <w:t xml:space="preserve">, </w:t>
      </w:r>
      <w:r w:rsidRPr="00EB2F47">
        <w:rPr>
          <w:rFonts w:ascii="Arial" w:hAnsi="Arial" w:cs="Arial"/>
          <w:sz w:val="16"/>
          <w:szCs w:val="16"/>
        </w:rPr>
        <w:t>tqdm</w:t>
      </w:r>
      <w:r w:rsidR="00C724F8" w:rsidRPr="00EB2F47">
        <w:rPr>
          <w:rFonts w:ascii="Arial" w:hAnsi="Arial" w:cs="Arial"/>
          <w:sz w:val="16"/>
          <w:szCs w:val="16"/>
        </w:rPr>
        <w:t xml:space="preserve">, </w:t>
      </w:r>
      <w:r w:rsidRPr="00EB2F47">
        <w:rPr>
          <w:rFonts w:ascii="Arial" w:hAnsi="Arial" w:cs="Arial"/>
          <w:sz w:val="16"/>
          <w:szCs w:val="16"/>
        </w:rPr>
        <w:t>time</w:t>
      </w:r>
    </w:p>
    <w:p w14:paraId="718EB3C0" w14:textId="77777777" w:rsidR="002B4052" w:rsidRPr="00EB2F47" w:rsidRDefault="002B4052" w:rsidP="002B4052">
      <w:pPr>
        <w:spacing w:after="120" w:line="240" w:lineRule="auto"/>
        <w:rPr>
          <w:rFonts w:ascii="Arial" w:hAnsi="Arial" w:cs="Arial"/>
          <w:sz w:val="16"/>
          <w:szCs w:val="16"/>
        </w:rPr>
      </w:pPr>
    </w:p>
    <w:p w14:paraId="5643CA2B" w14:textId="556D3151" w:rsidR="001C2E01" w:rsidRPr="00EB2F47" w:rsidRDefault="001C2E01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u w:val="single"/>
        </w:rPr>
        <w:t>Scripts</w:t>
      </w:r>
      <w:r w:rsidRPr="00EB2F47">
        <w:rPr>
          <w:rFonts w:ascii="Arial" w:hAnsi="Arial" w:cs="Arial"/>
          <w:sz w:val="16"/>
          <w:szCs w:val="16"/>
        </w:rPr>
        <w:t>, listed in order of execution with respective runtime (</w:t>
      </w:r>
      <w:proofErr w:type="gramStart"/>
      <w:r w:rsidRPr="00EB2F47">
        <w:rPr>
          <w:rFonts w:ascii="Arial" w:hAnsi="Arial" w:cs="Arial"/>
          <w:sz w:val="16"/>
          <w:szCs w:val="16"/>
        </w:rPr>
        <w:t>mm:ss</w:t>
      </w:r>
      <w:proofErr w:type="gramEnd"/>
      <w:r w:rsidRPr="00EB2F47">
        <w:rPr>
          <w:rFonts w:ascii="Arial" w:hAnsi="Arial" w:cs="Arial"/>
          <w:sz w:val="16"/>
          <w:szCs w:val="16"/>
        </w:rPr>
        <w:t>)</w:t>
      </w:r>
      <w:r w:rsidR="00F53CBD" w:rsidRPr="00EB2F47">
        <w:rPr>
          <w:rFonts w:ascii="Arial" w:hAnsi="Arial" w:cs="Arial"/>
          <w:sz w:val="16"/>
          <w:szCs w:val="16"/>
        </w:rPr>
        <w:t xml:space="preserve"> for TCB</w:t>
      </w:r>
      <w:r w:rsidR="00BE5135" w:rsidRPr="00EB2F47">
        <w:rPr>
          <w:rFonts w:ascii="Arial" w:hAnsi="Arial" w:cs="Arial"/>
          <w:sz w:val="16"/>
          <w:szCs w:val="16"/>
          <w:vertAlign w:val="superscript"/>
        </w:rPr>
        <w:t>a</w:t>
      </w:r>
    </w:p>
    <w:p w14:paraId="3B6367B4" w14:textId="43293B3A" w:rsidR="001C2E01" w:rsidRPr="00EB2F47" w:rsidRDefault="001C2E01" w:rsidP="00A444A1">
      <w:pPr>
        <w:pStyle w:val="ListParagraph"/>
        <w:numPr>
          <w:ilvl w:val="0"/>
          <w:numId w:val="2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preprocessing.py</w:t>
      </w:r>
      <w:r w:rsidR="00BE5135" w:rsidRPr="00EB2F47">
        <w:rPr>
          <w:rFonts w:ascii="Arial" w:hAnsi="Arial" w:cs="Arial"/>
          <w:sz w:val="16"/>
          <w:szCs w:val="16"/>
          <w:vertAlign w:val="superscript"/>
        </w:rPr>
        <w:t>b</w:t>
      </w:r>
      <w:r w:rsidRPr="00EB2F47">
        <w:rPr>
          <w:rFonts w:ascii="Arial" w:hAnsi="Arial" w:cs="Arial"/>
          <w:sz w:val="16"/>
          <w:szCs w:val="16"/>
        </w:rPr>
        <w:t xml:space="preserve"> </w:t>
      </w:r>
      <w:r w:rsidR="00F53CBD" w:rsidRPr="00EB2F47">
        <w:rPr>
          <w:rFonts w:ascii="Arial" w:hAnsi="Arial" w:cs="Arial"/>
          <w:sz w:val="16"/>
          <w:szCs w:val="16"/>
        </w:rPr>
        <w:t xml:space="preserve">(ADCIRC or another model) </w:t>
      </w:r>
      <w:r w:rsidRPr="00EB2F47">
        <w:rPr>
          <w:rFonts w:ascii="Arial" w:hAnsi="Arial" w:cs="Arial"/>
          <w:sz w:val="16"/>
          <w:szCs w:val="16"/>
        </w:rPr>
        <w:t>04:26</w:t>
      </w:r>
    </w:p>
    <w:p w14:paraId="01E09F97" w14:textId="1C7E8396" w:rsidR="001C2E01" w:rsidRPr="00EB2F47" w:rsidRDefault="001C2E01" w:rsidP="00A444A1">
      <w:pPr>
        <w:pStyle w:val="ListParagraph"/>
        <w:numPr>
          <w:ilvl w:val="0"/>
          <w:numId w:val="2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hydrodynamics.py </w:t>
      </w:r>
      <w:r w:rsidR="00F53CBD" w:rsidRPr="00EB2F47">
        <w:rPr>
          <w:rFonts w:ascii="Arial" w:hAnsi="Arial" w:cs="Arial"/>
          <w:sz w:val="16"/>
          <w:szCs w:val="16"/>
        </w:rPr>
        <w:t xml:space="preserve">(agnostic—points) </w:t>
      </w:r>
      <w:r w:rsidR="00647BDF" w:rsidRPr="00EB2F47">
        <w:rPr>
          <w:rFonts w:ascii="Arial" w:hAnsi="Arial" w:cs="Arial"/>
          <w:sz w:val="16"/>
          <w:szCs w:val="16"/>
        </w:rPr>
        <w:t>09</w:t>
      </w:r>
      <w:r w:rsidRPr="00EB2F47">
        <w:rPr>
          <w:rFonts w:ascii="Arial" w:hAnsi="Arial" w:cs="Arial"/>
          <w:sz w:val="16"/>
          <w:szCs w:val="16"/>
        </w:rPr>
        <w:t>:</w:t>
      </w:r>
      <w:r w:rsidR="00647BDF" w:rsidRPr="00EB2F47">
        <w:rPr>
          <w:rFonts w:ascii="Arial" w:hAnsi="Arial" w:cs="Arial"/>
          <w:sz w:val="16"/>
          <w:szCs w:val="16"/>
        </w:rPr>
        <w:t>56</w:t>
      </w:r>
    </w:p>
    <w:p w14:paraId="6E511857" w14:textId="31330097" w:rsidR="001C2E01" w:rsidRPr="00EB2F47" w:rsidRDefault="001C2E01" w:rsidP="00A444A1">
      <w:pPr>
        <w:pStyle w:val="ListParagraph"/>
        <w:numPr>
          <w:ilvl w:val="0"/>
          <w:numId w:val="2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interpdatums.py </w:t>
      </w:r>
      <w:r w:rsidR="00F53CBD" w:rsidRPr="00EB2F47">
        <w:rPr>
          <w:rFonts w:ascii="Arial" w:hAnsi="Arial" w:cs="Arial"/>
          <w:sz w:val="16"/>
          <w:szCs w:val="16"/>
        </w:rPr>
        <w:t xml:space="preserve">(agnostic—points) </w:t>
      </w:r>
      <w:r w:rsidR="00404155" w:rsidRPr="00EB2F47">
        <w:rPr>
          <w:rFonts w:ascii="Arial" w:hAnsi="Arial" w:cs="Arial"/>
          <w:sz w:val="16"/>
          <w:szCs w:val="16"/>
        </w:rPr>
        <w:t>35</w:t>
      </w:r>
      <w:r w:rsidRPr="00EB2F47">
        <w:rPr>
          <w:rFonts w:ascii="Arial" w:hAnsi="Arial" w:cs="Arial"/>
          <w:sz w:val="16"/>
          <w:szCs w:val="16"/>
        </w:rPr>
        <w:t>:</w:t>
      </w:r>
      <w:r w:rsidR="00404155" w:rsidRPr="00EB2F47">
        <w:rPr>
          <w:rFonts w:ascii="Arial" w:hAnsi="Arial" w:cs="Arial"/>
          <w:sz w:val="16"/>
          <w:szCs w:val="16"/>
        </w:rPr>
        <w:t>42</w:t>
      </w:r>
    </w:p>
    <w:p w14:paraId="08359318" w14:textId="3BE2552B" w:rsidR="001C2E01" w:rsidRPr="00EB2F47" w:rsidRDefault="001C2E01" w:rsidP="00A444A1">
      <w:pPr>
        <w:pStyle w:val="ListParagraph"/>
        <w:numPr>
          <w:ilvl w:val="0"/>
          <w:numId w:val="2"/>
        </w:numPr>
        <w:spacing w:after="120" w:line="240" w:lineRule="auto"/>
        <w:rPr>
          <w:rFonts w:ascii="Arial" w:hAnsi="Arial" w:cs="Arial"/>
          <w:sz w:val="16"/>
          <w:szCs w:val="16"/>
        </w:rPr>
      </w:pPr>
      <w:proofErr w:type="gramStart"/>
      <w:r w:rsidRPr="00EB2F47">
        <w:rPr>
          <w:rFonts w:ascii="Arial" w:hAnsi="Arial" w:cs="Arial"/>
          <w:sz w:val="16"/>
          <w:szCs w:val="16"/>
        </w:rPr>
        <w:t>ecology.py</w:t>
      </w:r>
      <w:r w:rsidR="00D402EC" w:rsidRPr="00EB2F47">
        <w:rPr>
          <w:rFonts w:ascii="Arial" w:hAnsi="Arial" w:cs="Arial"/>
          <w:sz w:val="16"/>
          <w:szCs w:val="16"/>
          <w:vertAlign w:val="superscript"/>
        </w:rPr>
        <w:t>c,d</w:t>
      </w:r>
      <w:proofErr w:type="gramEnd"/>
      <w:r w:rsidRPr="00EB2F47">
        <w:rPr>
          <w:rFonts w:ascii="Arial" w:hAnsi="Arial" w:cs="Arial"/>
          <w:sz w:val="16"/>
          <w:szCs w:val="16"/>
        </w:rPr>
        <w:t xml:space="preserve"> </w:t>
      </w:r>
      <w:r w:rsidR="00F53CBD" w:rsidRPr="00EB2F47">
        <w:rPr>
          <w:rFonts w:ascii="Arial" w:hAnsi="Arial" w:cs="Arial"/>
          <w:sz w:val="16"/>
          <w:szCs w:val="16"/>
        </w:rPr>
        <w:t xml:space="preserve">(agnostic—points) </w:t>
      </w:r>
      <w:r w:rsidRPr="00EB2F47">
        <w:rPr>
          <w:rFonts w:ascii="Arial" w:hAnsi="Arial" w:cs="Arial"/>
          <w:sz w:val="16"/>
          <w:szCs w:val="16"/>
        </w:rPr>
        <w:t>00:</w:t>
      </w:r>
      <w:r w:rsidR="00404155" w:rsidRPr="00EB2F47">
        <w:rPr>
          <w:rFonts w:ascii="Arial" w:hAnsi="Arial" w:cs="Arial"/>
          <w:sz w:val="16"/>
          <w:szCs w:val="16"/>
        </w:rPr>
        <w:t>19</w:t>
      </w:r>
    </w:p>
    <w:p w14:paraId="295951C0" w14:textId="4883DEF8" w:rsidR="001C2E01" w:rsidRPr="00EB2F47" w:rsidRDefault="001C2E01" w:rsidP="00A444A1">
      <w:pPr>
        <w:pStyle w:val="ListParagraph"/>
        <w:numPr>
          <w:ilvl w:val="0"/>
          <w:numId w:val="2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postprocessing.py </w:t>
      </w:r>
      <w:r w:rsidR="00F53CBD" w:rsidRPr="00EB2F47">
        <w:rPr>
          <w:rFonts w:ascii="Arial" w:hAnsi="Arial" w:cs="Arial"/>
          <w:sz w:val="16"/>
          <w:szCs w:val="16"/>
        </w:rPr>
        <w:t xml:space="preserve">(ADCIRC or another model) </w:t>
      </w:r>
      <w:proofErr w:type="gramStart"/>
      <w:r w:rsidR="00404155" w:rsidRPr="00EB2F47">
        <w:rPr>
          <w:rFonts w:ascii="Arial" w:hAnsi="Arial" w:cs="Arial"/>
          <w:sz w:val="16"/>
          <w:szCs w:val="16"/>
        </w:rPr>
        <w:t>XX</w:t>
      </w:r>
      <w:r w:rsidRPr="00EB2F47">
        <w:rPr>
          <w:rFonts w:ascii="Arial" w:hAnsi="Arial" w:cs="Arial"/>
          <w:sz w:val="16"/>
          <w:szCs w:val="16"/>
        </w:rPr>
        <w:t>:</w:t>
      </w:r>
      <w:r w:rsidR="00404155" w:rsidRPr="00EB2F47">
        <w:rPr>
          <w:rFonts w:ascii="Arial" w:hAnsi="Arial" w:cs="Arial"/>
          <w:sz w:val="16"/>
          <w:szCs w:val="16"/>
        </w:rPr>
        <w:t>XX</w:t>
      </w:r>
      <w:proofErr w:type="gramEnd"/>
    </w:p>
    <w:p w14:paraId="4FD2C12F" w14:textId="3FD92D95" w:rsidR="001F3C8E" w:rsidRPr="00EB2F47" w:rsidRDefault="001F3C8E" w:rsidP="001F3C8E">
      <w:pPr>
        <w:pStyle w:val="ListParagraph"/>
        <w:numPr>
          <w:ilvl w:val="0"/>
          <w:numId w:val="5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Total runtime: 50 minutes, 23 seconds + </w:t>
      </w:r>
      <w:proofErr w:type="gramStart"/>
      <w:r w:rsidRPr="00EB2F47">
        <w:rPr>
          <w:rFonts w:ascii="Arial" w:hAnsi="Arial" w:cs="Arial"/>
          <w:sz w:val="16"/>
          <w:szCs w:val="16"/>
        </w:rPr>
        <w:t>XX:XX</w:t>
      </w:r>
      <w:proofErr w:type="gramEnd"/>
      <w:r w:rsidRPr="00EB2F47">
        <w:rPr>
          <w:rFonts w:ascii="Arial" w:hAnsi="Arial" w:cs="Arial"/>
          <w:sz w:val="16"/>
          <w:szCs w:val="16"/>
        </w:rPr>
        <w:t xml:space="preserve"> (postprocessing)</w:t>
      </w:r>
    </w:p>
    <w:p w14:paraId="450C7DDF" w14:textId="67902526" w:rsidR="001C2E01" w:rsidRPr="00EB2F47" w:rsidRDefault="00BE5135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vertAlign w:val="superscript"/>
        </w:rPr>
        <w:t>a</w:t>
      </w:r>
      <w:r w:rsidR="00F53CBD" w:rsidRPr="00EB2F47">
        <w:rPr>
          <w:rFonts w:ascii="Arial" w:hAnsi="Arial" w:cs="Arial"/>
          <w:sz w:val="16"/>
          <w:szCs w:val="16"/>
        </w:rPr>
        <w:t xml:space="preserve"> TCB: 3,527,549 mesh nodes; 8 attributes; 23 tidal constituents; 3 static global outputs</w:t>
      </w:r>
    </w:p>
    <w:p w14:paraId="32554CCC" w14:textId="118E90F6" w:rsidR="007B21E9" w:rsidRPr="00EB2F47" w:rsidRDefault="00BE5135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vertAlign w:val="superscript"/>
        </w:rPr>
        <w:t>b</w:t>
      </w:r>
      <w:r w:rsidR="007B21E9" w:rsidRPr="00EB2F47">
        <w:rPr>
          <w:rFonts w:ascii="Arial" w:hAnsi="Arial" w:cs="Arial"/>
          <w:sz w:val="16"/>
          <w:szCs w:val="16"/>
        </w:rPr>
        <w:t xml:space="preserve"> Bounding box set </w:t>
      </w:r>
      <w:r w:rsidR="00404155" w:rsidRPr="00EB2F47">
        <w:rPr>
          <w:rFonts w:ascii="Arial" w:hAnsi="Arial" w:cs="Arial"/>
          <w:sz w:val="16"/>
          <w:szCs w:val="16"/>
        </w:rPr>
        <w:t>ex</w:t>
      </w:r>
      <w:r w:rsidR="007B21E9" w:rsidRPr="00EB2F47">
        <w:rPr>
          <w:rFonts w:ascii="Arial" w:hAnsi="Arial" w:cs="Arial"/>
          <w:sz w:val="16"/>
          <w:szCs w:val="16"/>
        </w:rPr>
        <w:t>ternally via lower-left corner (lon/lat) and upper-right corner (lon/lat)</w:t>
      </w:r>
    </w:p>
    <w:p w14:paraId="34F687F6" w14:textId="5C5CC953" w:rsidR="00BE5135" w:rsidRPr="00EB2F47" w:rsidRDefault="00BE5135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vertAlign w:val="superscript"/>
        </w:rPr>
        <w:t>c</w:t>
      </w:r>
      <w:r w:rsidRPr="00EB2F47">
        <w:rPr>
          <w:rFonts w:ascii="Arial" w:hAnsi="Arial" w:cs="Arial"/>
          <w:sz w:val="16"/>
          <w:szCs w:val="16"/>
        </w:rPr>
        <w:t xml:space="preserve"> Three wetland types: salt marsh (regularly flooded); mangrove; irregularly flooded marsh</w:t>
      </w:r>
    </w:p>
    <w:p w14:paraId="76176600" w14:textId="5DB5ED61" w:rsidR="00D402EC" w:rsidRPr="00EB2F47" w:rsidRDefault="00D402EC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vertAlign w:val="superscript"/>
        </w:rPr>
        <w:t>d</w:t>
      </w:r>
      <w:r w:rsidRPr="00EB2F47">
        <w:rPr>
          <w:rFonts w:ascii="Arial" w:hAnsi="Arial" w:cs="Arial"/>
          <w:sz w:val="16"/>
          <w:szCs w:val="16"/>
        </w:rPr>
        <w:t xml:space="preserve"> Accounts for </w:t>
      </w:r>
      <w:r w:rsidR="00D7261D" w:rsidRPr="00EB2F47">
        <w:rPr>
          <w:rFonts w:ascii="Arial" w:hAnsi="Arial" w:cs="Arial"/>
          <w:sz w:val="16"/>
          <w:szCs w:val="16"/>
        </w:rPr>
        <w:t xml:space="preserve">multi-type calculation of </w:t>
      </w:r>
      <w:r w:rsidRPr="00EB2F47">
        <w:rPr>
          <w:rFonts w:ascii="Arial" w:hAnsi="Arial" w:cs="Arial"/>
          <w:sz w:val="16"/>
          <w:szCs w:val="16"/>
        </w:rPr>
        <w:t>biomass</w:t>
      </w:r>
      <w:r w:rsidR="00D7261D" w:rsidRPr="00EB2F47">
        <w:rPr>
          <w:rFonts w:ascii="Arial" w:hAnsi="Arial" w:cs="Arial"/>
          <w:sz w:val="16"/>
          <w:szCs w:val="16"/>
        </w:rPr>
        <w:t xml:space="preserve"> and</w:t>
      </w:r>
      <w:r w:rsidRPr="00EB2F47">
        <w:rPr>
          <w:rFonts w:ascii="Arial" w:hAnsi="Arial" w:cs="Arial"/>
          <w:sz w:val="16"/>
          <w:szCs w:val="16"/>
        </w:rPr>
        <w:t xml:space="preserve"> accretion </w:t>
      </w:r>
      <w:r w:rsidR="00D7261D" w:rsidRPr="00EB2F47">
        <w:rPr>
          <w:rFonts w:ascii="Arial" w:hAnsi="Arial" w:cs="Arial"/>
          <w:sz w:val="16"/>
          <w:szCs w:val="16"/>
        </w:rPr>
        <w:t xml:space="preserve">with </w:t>
      </w:r>
      <w:r w:rsidRPr="00EB2F47">
        <w:rPr>
          <w:rFonts w:ascii="Arial" w:hAnsi="Arial" w:cs="Arial"/>
          <w:sz w:val="16"/>
          <w:szCs w:val="16"/>
        </w:rPr>
        <w:t xml:space="preserve">updating </w:t>
      </w:r>
      <w:r w:rsidR="00D7261D" w:rsidRPr="00EB2F47">
        <w:rPr>
          <w:rFonts w:ascii="Arial" w:hAnsi="Arial" w:cs="Arial"/>
          <w:sz w:val="16"/>
          <w:szCs w:val="16"/>
        </w:rPr>
        <w:t xml:space="preserve">of </w:t>
      </w:r>
      <w:r w:rsidRPr="00EB2F47">
        <w:rPr>
          <w:rFonts w:ascii="Arial" w:hAnsi="Arial" w:cs="Arial"/>
          <w:sz w:val="16"/>
          <w:szCs w:val="16"/>
        </w:rPr>
        <w:t>elevation and Manning’s n</w:t>
      </w:r>
    </w:p>
    <w:p w14:paraId="23ADEF50" w14:textId="77777777" w:rsidR="00F53CBD" w:rsidRPr="00EB2F47" w:rsidRDefault="00F53CBD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</w:p>
    <w:p w14:paraId="0DBAD6E6" w14:textId="5A4AC735" w:rsidR="00F53CBD" w:rsidRPr="00EB2F47" w:rsidRDefault="00F53CBD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u w:val="single"/>
        </w:rPr>
        <w:t>Files</w:t>
      </w:r>
      <w:r w:rsidRPr="00EB2F47">
        <w:rPr>
          <w:rFonts w:ascii="Arial" w:hAnsi="Arial" w:cs="Arial"/>
          <w:sz w:val="16"/>
          <w:szCs w:val="16"/>
        </w:rPr>
        <w:t xml:space="preserve">, listed according to </w:t>
      </w:r>
      <w:proofErr w:type="gramStart"/>
      <w:r w:rsidRPr="00EB2F47">
        <w:rPr>
          <w:rFonts w:ascii="Arial" w:hAnsi="Arial" w:cs="Arial"/>
          <w:sz w:val="16"/>
          <w:szCs w:val="16"/>
        </w:rPr>
        <w:t>type</w:t>
      </w:r>
      <w:proofErr w:type="gramEnd"/>
    </w:p>
    <w:p w14:paraId="1D978368" w14:textId="45917B4D" w:rsidR="00F53CBD" w:rsidRPr="00EB2F47" w:rsidRDefault="00F53CBD" w:rsidP="00A444A1">
      <w:pPr>
        <w:pStyle w:val="ListParagraph"/>
        <w:numPr>
          <w:ilvl w:val="0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nput (6</w:t>
      </w:r>
      <w:r w:rsidR="004F79F0" w:rsidRPr="00EB2F47">
        <w:rPr>
          <w:rFonts w:ascii="Arial" w:hAnsi="Arial" w:cs="Arial"/>
          <w:sz w:val="16"/>
          <w:szCs w:val="16"/>
        </w:rPr>
        <w:t>, derived from present simulation</w:t>
      </w:r>
      <w:r w:rsidRPr="00EB2F47">
        <w:rPr>
          <w:rFonts w:ascii="Arial" w:hAnsi="Arial" w:cs="Arial"/>
          <w:sz w:val="16"/>
          <w:szCs w:val="16"/>
        </w:rPr>
        <w:t>)</w:t>
      </w:r>
    </w:p>
    <w:p w14:paraId="35EDCC5C" w14:textId="4BD6E87D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ort.14</w:t>
      </w:r>
    </w:p>
    <w:p w14:paraId="5C11243B" w14:textId="7577B1FA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ort.NWI.14</w:t>
      </w:r>
    </w:p>
    <w:p w14:paraId="0017E4FF" w14:textId="1E91EFF0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ort.13</w:t>
      </w:r>
    </w:p>
    <w:p w14:paraId="75AE3BF0" w14:textId="7295AA9A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ort.53</w:t>
      </w:r>
    </w:p>
    <w:p w14:paraId="1B4A62A9" w14:textId="6AB6B576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everdried.63</w:t>
      </w:r>
    </w:p>
    <w:p w14:paraId="3847969D" w14:textId="35CBF422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nundationtime.63</w:t>
      </w:r>
    </w:p>
    <w:p w14:paraId="72CC5583" w14:textId="17A8E1A7" w:rsidR="00F53CBD" w:rsidRPr="00EB2F47" w:rsidRDefault="00F53CBD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maxinundepth.63</w:t>
      </w:r>
      <w:r w:rsidR="002A1D41" w:rsidRPr="00EB2F47">
        <w:rPr>
          <w:rFonts w:ascii="Arial" w:hAnsi="Arial" w:cs="Arial"/>
          <w:sz w:val="16"/>
          <w:szCs w:val="16"/>
        </w:rPr>
        <w:t xml:space="preserve"> -&gt; </w:t>
      </w:r>
    </w:p>
    <w:p w14:paraId="2DEC3289" w14:textId="5AA55417" w:rsidR="00404155" w:rsidRPr="00EB2F47" w:rsidRDefault="00404155" w:rsidP="00A444A1">
      <w:pPr>
        <w:pStyle w:val="ListParagraph"/>
        <w:numPr>
          <w:ilvl w:val="0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nput (1, assigns bounding box for ROI—region of interest)</w:t>
      </w:r>
    </w:p>
    <w:p w14:paraId="61040A54" w14:textId="2B6B280B" w:rsidR="00404155" w:rsidRPr="00EB2F47" w:rsidRDefault="00404155" w:rsidP="00404155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ROI.pts</w:t>
      </w:r>
    </w:p>
    <w:p w14:paraId="41C41FB2" w14:textId="5D05431A" w:rsidR="007B44A2" w:rsidRPr="00EB2F47" w:rsidRDefault="007B44A2" w:rsidP="00A444A1">
      <w:pPr>
        <w:pStyle w:val="ListParagraph"/>
        <w:numPr>
          <w:ilvl w:val="0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Intermediate (6)</w:t>
      </w:r>
    </w:p>
    <w:p w14:paraId="0DD1CC34" w14:textId="765EF8BC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ilteredData.pts</w:t>
      </w:r>
      <w:r w:rsidR="004F79F0" w:rsidRPr="00EB2F47">
        <w:rPr>
          <w:rFonts w:ascii="Arial" w:hAnsi="Arial" w:cs="Arial"/>
          <w:sz w:val="16"/>
          <w:szCs w:val="16"/>
        </w:rPr>
        <w:t xml:space="preserve"> (clipped to bounding box)</w:t>
      </w:r>
    </w:p>
    <w:p w14:paraId="798152A4" w14:textId="7D4430A4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ilteredHarmAmp.pts</w:t>
      </w:r>
      <w:r w:rsidR="004F79F0" w:rsidRPr="00EB2F47">
        <w:rPr>
          <w:rFonts w:ascii="Arial" w:hAnsi="Arial" w:cs="Arial"/>
          <w:sz w:val="16"/>
          <w:szCs w:val="16"/>
        </w:rPr>
        <w:t xml:space="preserve"> (clipped to bounding box)</w:t>
      </w:r>
    </w:p>
    <w:p w14:paraId="72F3D05B" w14:textId="0ABD0284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ilteredHarmPha.pts</w:t>
      </w:r>
      <w:r w:rsidR="004F79F0" w:rsidRPr="00EB2F47">
        <w:rPr>
          <w:rFonts w:ascii="Arial" w:hAnsi="Arial" w:cs="Arial"/>
          <w:sz w:val="16"/>
          <w:szCs w:val="16"/>
        </w:rPr>
        <w:t xml:space="preserve"> (clipped to bounding box)</w:t>
      </w:r>
    </w:p>
    <w:p w14:paraId="189B2399" w14:textId="3D26C47D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ilteredTidalDatums.pts</w:t>
      </w:r>
      <w:r w:rsidR="004F79F0" w:rsidRPr="00EB2F47">
        <w:rPr>
          <w:rFonts w:ascii="Arial" w:hAnsi="Arial" w:cs="Arial"/>
          <w:sz w:val="16"/>
          <w:szCs w:val="16"/>
        </w:rPr>
        <w:t xml:space="preserve"> (clipped to bounding box)</w:t>
      </w:r>
    </w:p>
    <w:p w14:paraId="392DBC6F" w14:textId="5001C567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ilteredTidalDatumsIDW.pts</w:t>
      </w:r>
      <w:r w:rsidR="004F79F0" w:rsidRPr="00EB2F47">
        <w:rPr>
          <w:rFonts w:ascii="Arial" w:hAnsi="Arial" w:cs="Arial"/>
          <w:sz w:val="16"/>
          <w:szCs w:val="16"/>
        </w:rPr>
        <w:t xml:space="preserve"> (clipped to bounding box, intertidal points only)</w:t>
      </w:r>
    </w:p>
    <w:p w14:paraId="5F31671E" w14:textId="01744E9A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ilteredBiomassAccretion.pts</w:t>
      </w:r>
      <w:r w:rsidR="004F79F0" w:rsidRPr="00EB2F47">
        <w:rPr>
          <w:rFonts w:ascii="Arial" w:hAnsi="Arial" w:cs="Arial"/>
          <w:sz w:val="16"/>
          <w:szCs w:val="16"/>
        </w:rPr>
        <w:t xml:space="preserve"> (clipped to bounding box, intertidal points only)</w:t>
      </w:r>
    </w:p>
    <w:p w14:paraId="55DA7518" w14:textId="05B4EF86" w:rsidR="007B44A2" w:rsidRPr="00EB2F47" w:rsidRDefault="007B44A2" w:rsidP="00A444A1">
      <w:pPr>
        <w:pStyle w:val="ListParagraph"/>
        <w:numPr>
          <w:ilvl w:val="0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Output (2</w:t>
      </w:r>
      <w:r w:rsidR="004F79F0" w:rsidRPr="00EB2F47">
        <w:rPr>
          <w:rFonts w:ascii="Arial" w:hAnsi="Arial" w:cs="Arial"/>
          <w:sz w:val="16"/>
          <w:szCs w:val="16"/>
        </w:rPr>
        <w:t>, configured for subsequent simulation</w:t>
      </w:r>
      <w:r w:rsidRPr="00EB2F47">
        <w:rPr>
          <w:rFonts w:ascii="Arial" w:hAnsi="Arial" w:cs="Arial"/>
          <w:sz w:val="16"/>
          <w:szCs w:val="16"/>
        </w:rPr>
        <w:t>)</w:t>
      </w:r>
    </w:p>
    <w:p w14:paraId="5B1A2137" w14:textId="719736AB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lastRenderedPageBreak/>
        <w:t>fort.dt.14</w:t>
      </w:r>
    </w:p>
    <w:p w14:paraId="4DEF2520" w14:textId="0D545DF6" w:rsidR="007B44A2" w:rsidRPr="00EB2F47" w:rsidRDefault="007B44A2" w:rsidP="00A444A1">
      <w:pPr>
        <w:pStyle w:val="ListParagraph"/>
        <w:numPr>
          <w:ilvl w:val="1"/>
          <w:numId w:val="3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fort.dt.13</w:t>
      </w:r>
    </w:p>
    <w:p w14:paraId="7D9C40CC" w14:textId="3C8DA34E" w:rsidR="007B44A2" w:rsidRPr="00EB2F47" w:rsidRDefault="007B44A2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</w:p>
    <w:p w14:paraId="3E6D5B71" w14:textId="116F3394" w:rsidR="00D7261D" w:rsidRPr="00EB2F47" w:rsidRDefault="00D7261D" w:rsidP="00A444A1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  <w:u w:val="single"/>
        </w:rPr>
        <w:t>Development</w:t>
      </w:r>
      <w:r w:rsidRPr="00EB2F47">
        <w:rPr>
          <w:rFonts w:ascii="Arial" w:hAnsi="Arial" w:cs="Arial"/>
          <w:sz w:val="16"/>
          <w:szCs w:val="16"/>
        </w:rPr>
        <w:t xml:space="preserve">, in no </w:t>
      </w:r>
      <w:proofErr w:type="gramStart"/>
      <w:r w:rsidRPr="00EB2F47">
        <w:rPr>
          <w:rFonts w:ascii="Arial" w:hAnsi="Arial" w:cs="Arial"/>
          <w:sz w:val="16"/>
          <w:szCs w:val="16"/>
        </w:rPr>
        <w:t>particular order</w:t>
      </w:r>
      <w:proofErr w:type="gramEnd"/>
    </w:p>
    <w:p w14:paraId="49DC8C5C" w14:textId="11570066" w:rsidR="00D7261D" w:rsidRPr="00EB2F47" w:rsidRDefault="00D7261D" w:rsidP="00A444A1">
      <w:pPr>
        <w:pStyle w:val="ListParagraph"/>
        <w:numPr>
          <w:ilvl w:val="0"/>
          <w:numId w:val="4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Adjustment of Manning’s n for open-water conversion</w:t>
      </w:r>
      <w:r w:rsidR="00C724F8" w:rsidRPr="00EB2F47">
        <w:rPr>
          <w:rFonts w:ascii="Arial" w:hAnsi="Arial" w:cs="Arial"/>
          <w:sz w:val="16"/>
          <w:szCs w:val="16"/>
        </w:rPr>
        <w:t xml:space="preserve"> – TBD</w:t>
      </w:r>
    </w:p>
    <w:p w14:paraId="607CDCBA" w14:textId="19BB52DE" w:rsidR="00D7261D" w:rsidRPr="00EB2F47" w:rsidRDefault="00D7261D" w:rsidP="00A444A1">
      <w:pPr>
        <w:pStyle w:val="ListParagraph"/>
        <w:numPr>
          <w:ilvl w:val="0"/>
          <w:numId w:val="4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NWI classification </w:t>
      </w:r>
      <w:r w:rsidR="00A444A1" w:rsidRPr="00EB2F47">
        <w:rPr>
          <w:rFonts w:ascii="Arial" w:hAnsi="Arial" w:cs="Arial"/>
          <w:sz w:val="16"/>
          <w:szCs w:val="16"/>
        </w:rPr>
        <w:t xml:space="preserve">is </w:t>
      </w:r>
      <w:r w:rsidRPr="00EB2F47">
        <w:rPr>
          <w:rFonts w:ascii="Arial" w:hAnsi="Arial" w:cs="Arial"/>
          <w:sz w:val="16"/>
          <w:szCs w:val="16"/>
        </w:rPr>
        <w:t xml:space="preserve">supportive </w:t>
      </w:r>
      <w:r w:rsidR="00A444A1" w:rsidRPr="00EB2F47">
        <w:rPr>
          <w:rFonts w:ascii="Arial" w:hAnsi="Arial" w:cs="Arial"/>
          <w:sz w:val="16"/>
          <w:szCs w:val="16"/>
        </w:rPr>
        <w:t xml:space="preserve">for model </w:t>
      </w:r>
      <w:r w:rsidRPr="00EB2F47">
        <w:rPr>
          <w:rFonts w:ascii="Arial" w:hAnsi="Arial" w:cs="Arial"/>
          <w:sz w:val="16"/>
          <w:szCs w:val="16"/>
        </w:rPr>
        <w:t>initialization; however, how to evolve into the future with multi-type distribution?</w:t>
      </w:r>
    </w:p>
    <w:p w14:paraId="73C1E93D" w14:textId="597E3804" w:rsidR="00DD3A39" w:rsidRPr="00EB2F47" w:rsidRDefault="00DD3A39" w:rsidP="00DD3A39">
      <w:pPr>
        <w:pStyle w:val="ListParagraph"/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(Jin will start considering)</w:t>
      </w:r>
    </w:p>
    <w:p w14:paraId="702894E6" w14:textId="77777777" w:rsidR="00ED2645" w:rsidRPr="00EB2F47" w:rsidRDefault="00ED2645" w:rsidP="00ED2645">
      <w:pPr>
        <w:spacing w:after="120" w:line="240" w:lineRule="auto"/>
        <w:rPr>
          <w:rFonts w:ascii="Arial" w:hAnsi="Arial" w:cs="Arial"/>
          <w:sz w:val="16"/>
          <w:szCs w:val="16"/>
        </w:rPr>
      </w:pPr>
    </w:p>
    <w:p w14:paraId="72346185" w14:textId="77777777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------------------------------------------------------------------------------------------------------------------------</w:t>
      </w:r>
    </w:p>
    <w:p w14:paraId="5E8E3243" w14:textId="77777777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To-do-list</w:t>
      </w:r>
    </w:p>
    <w:p w14:paraId="102B136D" w14:textId="77777777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Development (mandatory)</w:t>
      </w:r>
    </w:p>
    <w:p w14:paraId="79AD09B0" w14:textId="7E598D89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src/mem.py</w:t>
      </w:r>
    </w:p>
    <w:p w14:paraId="6A8AF6F2" w14:textId="7C8A6F22" w:rsidR="00ED2645" w:rsidRPr="00EB2F47" w:rsidRDefault="00ED2645" w:rsidP="00ED26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Read current wetland marsh/mangrove distributions (Jin).</w:t>
      </w:r>
    </w:p>
    <w:p w14:paraId="5F950354" w14:textId="79545F21" w:rsidR="00ED2645" w:rsidRPr="00EB2F47" w:rsidRDefault="005A4126" w:rsidP="00ED2645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Examine and c</w:t>
      </w:r>
      <w:r w:rsidR="00ED2645"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alculate each ecological response (Pete).</w:t>
      </w:r>
    </w:p>
    <w:p w14:paraId="72AD9956" w14:textId="77777777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Development (desirable)</w:t>
      </w:r>
    </w:p>
    <w:p w14:paraId="08E060B2" w14:textId="77777777" w:rsidR="00ED2645" w:rsidRPr="00EB2F47" w:rsidRDefault="00ED2645" w:rsidP="00ED26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 xml:space="preserve">Replace private module: </w:t>
      </w:r>
      <w:proofErr w:type="gramStart"/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pyadcircmodules</w:t>
      </w:r>
      <w:proofErr w:type="gramEnd"/>
    </w:p>
    <w:p w14:paraId="22EA483C" w14:textId="4367F37E" w:rsidR="00ED2645" w:rsidRPr="00EB2F47" w:rsidRDefault="00ED2645" w:rsidP="00ED26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Read maxele.63 and create max inundation</w:t>
      </w:r>
      <w:r w:rsidR="00260FBC"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 xml:space="preserve"> map</w:t>
      </w: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 xml:space="preserve"> (Pete create a python file), Jin modify hydromem.py (ongoing)</w:t>
      </w:r>
    </w:p>
    <w:p w14:paraId="10E1E8C9" w14:textId="18C66D3B" w:rsidR="00ED2645" w:rsidRPr="00EB2F47" w:rsidRDefault="00ED2645" w:rsidP="00ED26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trike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strike/>
          <w:kern w:val="0"/>
          <w:sz w:val="24"/>
          <w:szCs w:val="24"/>
          <w:lang w:eastAsia="ja-JP"/>
          <w14:ligatures w14:val="none"/>
        </w:rPr>
        <w:t>MEM 5 classifications in src/mem.py (Jin done</w:t>
      </w:r>
      <w:r w:rsidR="00975B49" w:rsidRPr="00EB2F47">
        <w:rPr>
          <w:rFonts w:ascii="Arial" w:eastAsia="Times New Roman" w:hAnsi="Arial" w:cs="Arial"/>
          <w:strike/>
          <w:kern w:val="0"/>
          <w:sz w:val="24"/>
          <w:szCs w:val="24"/>
          <w:lang w:eastAsia="ja-JP"/>
          <w14:ligatures w14:val="none"/>
        </w:rPr>
        <w:t xml:space="preserve"> on</w:t>
      </w:r>
      <w:r w:rsidRPr="00EB2F47">
        <w:rPr>
          <w:rFonts w:ascii="Arial" w:eastAsia="Times New Roman" w:hAnsi="Arial" w:cs="Arial"/>
          <w:strike/>
          <w:kern w:val="0"/>
          <w:sz w:val="24"/>
          <w:szCs w:val="24"/>
          <w:lang w:eastAsia="ja-JP"/>
          <w14:ligatures w14:val="none"/>
        </w:rPr>
        <w:t xml:space="preserve"> Aug 22)</w:t>
      </w:r>
    </w:p>
    <w:p w14:paraId="17358590" w14:textId="7CAFC568" w:rsidR="0015281C" w:rsidRPr="00EB2F47" w:rsidRDefault="0015281C" w:rsidP="00ED2645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Pete modify src/tidaldatums.py (avoid double for loops) -&gt; Jin and Chris work on cython with parallelization.</w:t>
      </w:r>
    </w:p>
    <w:p w14:paraId="45AC2955" w14:textId="77777777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Modifications (desirable)</w:t>
      </w:r>
    </w:p>
    <w:p w14:paraId="78BA7233" w14:textId="0D594D39" w:rsidR="00ED2645" w:rsidRPr="00EB2F47" w:rsidRDefault="00ED2645" w:rsidP="00ED2645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trike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strike/>
          <w:kern w:val="0"/>
          <w:sz w:val="24"/>
          <w:szCs w:val="24"/>
          <w:lang w:eastAsia="ja-JP"/>
          <w14:ligatures w14:val="none"/>
        </w:rPr>
        <w:t>src/hyconn.py (currently used for loops and time-consuming + not sure about pond classification, Jin slightly modified the code Aug 19)</w:t>
      </w:r>
    </w:p>
    <w:p w14:paraId="23BC03F1" w14:textId="77777777" w:rsidR="00ED2645" w:rsidRPr="00EB2F47" w:rsidRDefault="00ED2645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Modifications (optional)</w:t>
      </w:r>
    </w:p>
    <w:p w14:paraId="7EF0004D" w14:textId="37045AC3" w:rsidR="00ED2645" w:rsidRPr="00EB2F47" w:rsidRDefault="00ED2645" w:rsidP="00ED2645">
      <w:pPr>
        <w:numPr>
          <w:ilvl w:val="0"/>
          <w:numId w:val="10"/>
        </w:numPr>
        <w:pBdr>
          <w:bottom w:val="single" w:sz="6" w:space="1" w:color="auto"/>
        </w:pBd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src/tidaldatumsidw.py: GDAL IDW may not perform well (Jin and Linoj used another approach in CRMS2MAP</w:t>
      </w:r>
      <w:r w:rsidR="00497C81"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, need to be consider, pending Jin Aug 22</w:t>
      </w: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)</w:t>
      </w:r>
    </w:p>
    <w:p w14:paraId="6EE38AEC" w14:textId="1C4CBBA9" w:rsidR="000648F8" w:rsidRPr="00EB2F47" w:rsidRDefault="000648F8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  <w:t>NOTE</w:t>
      </w:r>
    </w:p>
    <w:p w14:paraId="6A03EC0C" w14:textId="1836E1B0" w:rsidR="009054D3" w:rsidRPr="00EB2F47" w:rsidRDefault="009054D3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  <w:r w:rsidRPr="00EB2F47">
        <w:rPr>
          <w:rFonts w:ascii="Arial" w:hAnsi="Arial" w:cs="Arial"/>
          <w:sz w:val="16"/>
          <w:szCs w:val="16"/>
        </w:rPr>
        <w:t>NWI classification</w:t>
      </w:r>
    </w:p>
    <w:p w14:paraId="27344BCD" w14:textId="64FD6481" w:rsidR="000648F8" w:rsidRPr="00EB2F47" w:rsidRDefault="000648F8" w:rsidP="00ED2645">
      <w:pPr>
        <w:spacing w:before="100" w:beforeAutospacing="1" w:after="100" w:afterAutospacing="1" w:line="240" w:lineRule="auto"/>
        <w:rPr>
          <w:rStyle w:val="ui-provider"/>
          <w:rFonts w:ascii="Arial" w:hAnsi="Arial" w:cs="Arial"/>
        </w:rPr>
      </w:pPr>
      <w:r w:rsidRPr="00EB2F47">
        <w:rPr>
          <w:rStyle w:val="ui-provider"/>
          <w:rFonts w:ascii="Arial" w:hAnsi="Arial" w:cs="Arial"/>
        </w:rPr>
        <w:t>8 = salt marsh (regularly flooded)</w:t>
      </w:r>
      <w:r w:rsidRPr="00EB2F47">
        <w:rPr>
          <w:rFonts w:ascii="Arial" w:hAnsi="Arial" w:cs="Arial"/>
        </w:rPr>
        <w:br/>
      </w:r>
      <w:r w:rsidRPr="00EB2F47">
        <w:rPr>
          <w:rStyle w:val="ui-provider"/>
          <w:rFonts w:ascii="Arial" w:hAnsi="Arial" w:cs="Arial"/>
        </w:rPr>
        <w:t>9 = mangrove</w:t>
      </w:r>
      <w:r w:rsidRPr="00EB2F47">
        <w:rPr>
          <w:rFonts w:ascii="Arial" w:hAnsi="Arial" w:cs="Arial"/>
        </w:rPr>
        <w:br/>
      </w:r>
      <w:r w:rsidRPr="00EB2F47">
        <w:rPr>
          <w:rStyle w:val="ui-provider"/>
          <w:rFonts w:ascii="Arial" w:hAnsi="Arial" w:cs="Arial"/>
        </w:rPr>
        <w:t>20 = irregularly flooded marsh</w:t>
      </w:r>
    </w:p>
    <w:p w14:paraId="2E807730" w14:textId="5FB7EE4A" w:rsidR="00EB2F47" w:rsidRPr="00EB2F47" w:rsidRDefault="00EB2F47" w:rsidP="00ED2645">
      <w:pPr>
        <w:spacing w:before="100" w:beforeAutospacing="1" w:after="100" w:afterAutospacing="1" w:line="240" w:lineRule="auto"/>
        <w:rPr>
          <w:rStyle w:val="ui-provider"/>
          <w:rFonts w:ascii="Arial" w:hAnsi="Arial" w:cs="Arial"/>
        </w:rPr>
      </w:pPr>
      <w:r w:rsidRPr="00EB2F47">
        <w:rPr>
          <w:rStyle w:val="ui-provider"/>
          <w:rFonts w:ascii="Arial" w:hAnsi="Arial" w:cs="Arial"/>
        </w:rPr>
        <w:lastRenderedPageBreak/>
        <w:t>WATTE classfication</w:t>
      </w:r>
    </w:p>
    <w:p w14:paraId="1352536B" w14:textId="044FDC3F" w:rsidR="009054D3" w:rsidRPr="00EB2F47" w:rsidRDefault="00EB2F47" w:rsidP="009054D3">
      <w:pPr>
        <w:spacing w:before="100" w:beforeAutospacing="1" w:after="100" w:afterAutospacing="1" w:line="240" w:lineRule="auto"/>
        <w:rPr>
          <w:rStyle w:val="ui-provider"/>
          <w:rFonts w:ascii="Arial" w:hAnsi="Arial" w:cs="Arial"/>
        </w:rPr>
      </w:pPr>
      <w:r w:rsidRPr="00EB2F47">
        <w:rPr>
          <w:rStyle w:val="ui-provider"/>
          <w:rFonts w:ascii="Arial" w:hAnsi="Arial" w:cs="Arial"/>
        </w:rPr>
        <w:t>I</w:t>
      </w:r>
      <w:r w:rsidR="009054D3" w:rsidRPr="00EB2F47">
        <w:rPr>
          <w:rStyle w:val="ui-provider"/>
          <w:rFonts w:ascii="Arial" w:hAnsi="Arial" w:cs="Arial"/>
        </w:rPr>
        <w:t>nput_Water_Class = "40" #Don't use 0 (no data)</w:t>
      </w:r>
    </w:p>
    <w:p w14:paraId="551E5C44" w14:textId="5D49DC4B" w:rsidR="009054D3" w:rsidRPr="00EB2F47" w:rsidRDefault="009054D3" w:rsidP="009054D3">
      <w:pPr>
        <w:spacing w:before="100" w:beforeAutospacing="1" w:after="100" w:afterAutospacing="1" w:line="240" w:lineRule="auto"/>
        <w:rPr>
          <w:rStyle w:val="ui-provider"/>
          <w:rFonts w:ascii="Arial" w:hAnsi="Arial" w:cs="Arial"/>
        </w:rPr>
      </w:pPr>
      <w:r w:rsidRPr="00EB2F47">
        <w:rPr>
          <w:rStyle w:val="ui-provider"/>
          <w:rFonts w:ascii="Arial" w:hAnsi="Arial" w:cs="Arial"/>
        </w:rPr>
        <w:t>Input_Other_Class= "55"</w:t>
      </w:r>
      <w:r w:rsidR="00EB2F47" w:rsidRPr="00EB2F47">
        <w:rPr>
          <w:rStyle w:val="ui-provider"/>
          <w:rFonts w:ascii="Arial" w:hAnsi="Arial" w:cs="Arial"/>
        </w:rPr>
        <w:t xml:space="preserve"> land</w:t>
      </w:r>
    </w:p>
    <w:p w14:paraId="4184DB3F" w14:textId="77777777" w:rsidR="009054D3" w:rsidRPr="00EB2F47" w:rsidRDefault="009054D3" w:rsidP="009054D3">
      <w:pPr>
        <w:spacing w:before="100" w:beforeAutospacing="1" w:after="100" w:afterAutospacing="1" w:line="240" w:lineRule="auto"/>
        <w:rPr>
          <w:rStyle w:val="ui-provider"/>
          <w:rFonts w:ascii="Arial" w:hAnsi="Arial" w:cs="Arial"/>
        </w:rPr>
      </w:pPr>
      <w:r w:rsidRPr="00EB2F47">
        <w:rPr>
          <w:rStyle w:val="ui-provider"/>
          <w:rFonts w:ascii="Arial" w:hAnsi="Arial" w:cs="Arial"/>
        </w:rPr>
        <w:t>#Classification(s), Marsh, String</w:t>
      </w:r>
    </w:p>
    <w:p w14:paraId="26487C41" w14:textId="20DBC978" w:rsidR="009054D3" w:rsidRPr="00EB2F47" w:rsidRDefault="009054D3" w:rsidP="009054D3">
      <w:pPr>
        <w:spacing w:before="100" w:beforeAutospacing="1" w:after="100" w:afterAutospacing="1" w:line="240" w:lineRule="auto"/>
        <w:rPr>
          <w:rStyle w:val="ui-provider"/>
          <w:rFonts w:ascii="Arial" w:hAnsi="Arial" w:cs="Arial"/>
        </w:rPr>
      </w:pPr>
      <w:r w:rsidRPr="00EB2F47">
        <w:rPr>
          <w:rStyle w:val="ui-provider"/>
          <w:rFonts w:ascii="Arial" w:hAnsi="Arial" w:cs="Arial"/>
        </w:rPr>
        <w:t>Input_Marsh_Class = "16,23,32"</w:t>
      </w:r>
    </w:p>
    <w:p w14:paraId="2D0B8CA8" w14:textId="77777777" w:rsidR="000648F8" w:rsidRPr="00EB2F47" w:rsidRDefault="000648F8" w:rsidP="00ED2645">
      <w:pPr>
        <w:spacing w:before="100" w:beforeAutospacing="1" w:after="100" w:afterAutospacing="1" w:line="240" w:lineRule="auto"/>
        <w:rPr>
          <w:rFonts w:ascii="Arial" w:eastAsia="Times New Roman" w:hAnsi="Arial" w:cs="Arial"/>
          <w:kern w:val="0"/>
          <w:sz w:val="24"/>
          <w:szCs w:val="24"/>
          <w:lang w:eastAsia="ja-JP"/>
          <w14:ligatures w14:val="none"/>
        </w:rPr>
      </w:pPr>
    </w:p>
    <w:p w14:paraId="451C0170" w14:textId="0648F205" w:rsidR="00ED2645" w:rsidRPr="00EB2F47" w:rsidRDefault="00975B49" w:rsidP="00ED2645">
      <w:p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Jin’s priority list</w:t>
      </w:r>
    </w:p>
    <w:p w14:paraId="48E5566C" w14:textId="1BE12F61" w:rsidR="00975B49" w:rsidRPr="00EB2F47" w:rsidRDefault="001775C6" w:rsidP="00975B49">
      <w:pPr>
        <w:pStyle w:val="ListParagraph"/>
        <w:numPr>
          <w:ilvl w:val="0"/>
          <w:numId w:val="1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Read current wetland marsh/mangrove </w:t>
      </w:r>
      <w:proofErr w:type="gramStart"/>
      <w:r w:rsidRPr="00EB2F47">
        <w:rPr>
          <w:rFonts w:ascii="Arial" w:hAnsi="Arial" w:cs="Arial"/>
          <w:sz w:val="16"/>
          <w:szCs w:val="16"/>
        </w:rPr>
        <w:t>distributions</w:t>
      </w:r>
      <w:proofErr w:type="gramEnd"/>
    </w:p>
    <w:p w14:paraId="7785FB02" w14:textId="67B253AE" w:rsidR="00DD3A39" w:rsidRPr="00EB2F47" w:rsidRDefault="007F4A44" w:rsidP="00975B49">
      <w:pPr>
        <w:pStyle w:val="ListParagraph"/>
        <w:numPr>
          <w:ilvl w:val="0"/>
          <w:numId w:val="1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Inundation level </w:t>
      </w:r>
      <w:r w:rsidR="00724C2E" w:rsidRPr="00EB2F47">
        <w:rPr>
          <w:rFonts w:ascii="Arial" w:hAnsi="Arial" w:cs="Arial"/>
          <w:sz w:val="16"/>
          <w:szCs w:val="16"/>
        </w:rPr>
        <w:t>part (</w:t>
      </w:r>
      <w:r w:rsidR="00260EBD" w:rsidRPr="00EB2F47">
        <w:rPr>
          <w:rFonts w:ascii="Arial" w:hAnsi="Arial" w:cs="Arial"/>
          <w:sz w:val="16"/>
          <w:szCs w:val="16"/>
        </w:rPr>
        <w:t>hydromem.py</w:t>
      </w:r>
      <w:r w:rsidR="00724C2E" w:rsidRPr="00EB2F47">
        <w:rPr>
          <w:rFonts w:ascii="Arial" w:hAnsi="Arial" w:cs="Arial"/>
          <w:sz w:val="16"/>
          <w:szCs w:val="16"/>
        </w:rPr>
        <w:t>)</w:t>
      </w:r>
    </w:p>
    <w:p w14:paraId="1A6A3509" w14:textId="57186034" w:rsidR="00DD3A39" w:rsidRPr="00EB2F47" w:rsidRDefault="00DD3A39" w:rsidP="00975B49">
      <w:pPr>
        <w:pStyle w:val="ListParagraph"/>
        <w:numPr>
          <w:ilvl w:val="0"/>
          <w:numId w:val="1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Cython and parallelization</w:t>
      </w:r>
    </w:p>
    <w:p w14:paraId="3E4E4601" w14:textId="3A3D5255" w:rsidR="007F4A44" w:rsidRPr="00EB2F47" w:rsidRDefault="007F4A44" w:rsidP="007C086C">
      <w:pPr>
        <w:pStyle w:val="ListParagraph"/>
        <w:numPr>
          <w:ilvl w:val="0"/>
          <w:numId w:val="1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 xml:space="preserve">WATTE modification + Evaluate productivity and Inundation level </w:t>
      </w:r>
      <w:proofErr w:type="gramStart"/>
      <w:r w:rsidRPr="00EB2F47">
        <w:rPr>
          <w:rFonts w:ascii="Arial" w:hAnsi="Arial" w:cs="Arial"/>
          <w:sz w:val="16"/>
          <w:szCs w:val="16"/>
        </w:rPr>
        <w:t>map</w:t>
      </w:r>
      <w:proofErr w:type="gramEnd"/>
    </w:p>
    <w:p w14:paraId="02B62F1A" w14:textId="350D3934" w:rsidR="00DD3A39" w:rsidRPr="00EB2F47" w:rsidRDefault="00DD3A39" w:rsidP="00975B49">
      <w:pPr>
        <w:pStyle w:val="ListParagraph"/>
        <w:numPr>
          <w:ilvl w:val="0"/>
          <w:numId w:val="11"/>
        </w:numPr>
        <w:spacing w:after="120" w:line="240" w:lineRule="auto"/>
        <w:rPr>
          <w:rFonts w:ascii="Arial" w:hAnsi="Arial" w:cs="Arial"/>
          <w:sz w:val="16"/>
          <w:szCs w:val="16"/>
        </w:rPr>
      </w:pPr>
      <w:r w:rsidRPr="00EB2F47">
        <w:rPr>
          <w:rFonts w:ascii="Arial" w:hAnsi="Arial" w:cs="Arial"/>
          <w:sz w:val="16"/>
          <w:szCs w:val="16"/>
        </w:rPr>
        <w:t>Check fort.13</w:t>
      </w:r>
    </w:p>
    <w:p w14:paraId="744A9BD8" w14:textId="77777777" w:rsidR="00C724F8" w:rsidRPr="00EB2F47" w:rsidRDefault="00C724F8" w:rsidP="00C724F8">
      <w:pPr>
        <w:spacing w:after="120" w:line="240" w:lineRule="auto"/>
        <w:rPr>
          <w:rFonts w:ascii="Arial" w:hAnsi="Arial" w:cs="Arial"/>
          <w:sz w:val="16"/>
          <w:szCs w:val="16"/>
        </w:rPr>
      </w:pPr>
    </w:p>
    <w:sectPr w:rsidR="00C724F8" w:rsidRPr="00EB2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5633A9"/>
    <w:multiLevelType w:val="hybridMultilevel"/>
    <w:tmpl w:val="3946C1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0E3BFF"/>
    <w:multiLevelType w:val="multilevel"/>
    <w:tmpl w:val="D73CA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8F1318"/>
    <w:multiLevelType w:val="hybridMultilevel"/>
    <w:tmpl w:val="7D521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A7607F"/>
    <w:multiLevelType w:val="multilevel"/>
    <w:tmpl w:val="7EDC3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403C1D"/>
    <w:multiLevelType w:val="multilevel"/>
    <w:tmpl w:val="B76C5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9A22CB"/>
    <w:multiLevelType w:val="hybridMultilevel"/>
    <w:tmpl w:val="F43E9C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316A77"/>
    <w:multiLevelType w:val="hybridMultilevel"/>
    <w:tmpl w:val="2ED89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4497"/>
    <w:multiLevelType w:val="hybridMultilevel"/>
    <w:tmpl w:val="5C48CD2C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B43C0B"/>
    <w:multiLevelType w:val="hybridMultilevel"/>
    <w:tmpl w:val="42320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E00FBC"/>
    <w:multiLevelType w:val="multilevel"/>
    <w:tmpl w:val="9A589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A73925"/>
    <w:multiLevelType w:val="hybridMultilevel"/>
    <w:tmpl w:val="E32A4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8197784">
    <w:abstractNumId w:val="7"/>
  </w:num>
  <w:num w:numId="2" w16cid:durableId="1341852936">
    <w:abstractNumId w:val="8"/>
  </w:num>
  <w:num w:numId="3" w16cid:durableId="1251164072">
    <w:abstractNumId w:val="6"/>
  </w:num>
  <w:num w:numId="4" w16cid:durableId="431827350">
    <w:abstractNumId w:val="0"/>
  </w:num>
  <w:num w:numId="5" w16cid:durableId="1439913333">
    <w:abstractNumId w:val="2"/>
  </w:num>
  <w:num w:numId="6" w16cid:durableId="1463231893">
    <w:abstractNumId w:val="10"/>
  </w:num>
  <w:num w:numId="7" w16cid:durableId="758716384">
    <w:abstractNumId w:val="4"/>
  </w:num>
  <w:num w:numId="8" w16cid:durableId="773788162">
    <w:abstractNumId w:val="9"/>
  </w:num>
  <w:num w:numId="9" w16cid:durableId="2090422482">
    <w:abstractNumId w:val="3"/>
  </w:num>
  <w:num w:numId="10" w16cid:durableId="1412040768">
    <w:abstractNumId w:val="1"/>
  </w:num>
  <w:num w:numId="11" w16cid:durableId="98424060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yNjE2M7GwMDMzMzdQ0lEKTi0uzszPAykwrAUA9pGffiwAAAA="/>
  </w:docVars>
  <w:rsids>
    <w:rsidRoot w:val="00EA1C2C"/>
    <w:rsid w:val="00000E9A"/>
    <w:rsid w:val="000648F8"/>
    <w:rsid w:val="0015281C"/>
    <w:rsid w:val="001775C6"/>
    <w:rsid w:val="001C2E01"/>
    <w:rsid w:val="001F3C8E"/>
    <w:rsid w:val="00260EBD"/>
    <w:rsid w:val="00260FBC"/>
    <w:rsid w:val="002A1D41"/>
    <w:rsid w:val="002B4052"/>
    <w:rsid w:val="002E7FBB"/>
    <w:rsid w:val="00321969"/>
    <w:rsid w:val="00404155"/>
    <w:rsid w:val="00497C81"/>
    <w:rsid w:val="004F79F0"/>
    <w:rsid w:val="005A4126"/>
    <w:rsid w:val="00647BDF"/>
    <w:rsid w:val="00724C2E"/>
    <w:rsid w:val="007965A6"/>
    <w:rsid w:val="007B21E9"/>
    <w:rsid w:val="007B44A2"/>
    <w:rsid w:val="007F4A44"/>
    <w:rsid w:val="009054D3"/>
    <w:rsid w:val="00957730"/>
    <w:rsid w:val="00975B49"/>
    <w:rsid w:val="00A444A1"/>
    <w:rsid w:val="00A51BA6"/>
    <w:rsid w:val="00BE5135"/>
    <w:rsid w:val="00C724F8"/>
    <w:rsid w:val="00CD6607"/>
    <w:rsid w:val="00D402EC"/>
    <w:rsid w:val="00D7261D"/>
    <w:rsid w:val="00DD3A39"/>
    <w:rsid w:val="00EA1C2C"/>
    <w:rsid w:val="00EB2F47"/>
    <w:rsid w:val="00ED2645"/>
    <w:rsid w:val="00F53C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1156CD"/>
  <w15:chartTrackingRefBased/>
  <w15:docId w15:val="{1EDD455D-1CE9-410D-8387-ED346EFB1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1C2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ED26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ja-JP"/>
      <w14:ligatures w14:val="none"/>
    </w:rPr>
  </w:style>
  <w:style w:type="character" w:customStyle="1" w:styleId="ui-provider">
    <w:name w:val="ui-provider"/>
    <w:basedOn w:val="DefaultParagraphFont"/>
    <w:rsid w:val="000648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49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6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5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</Pages>
  <Words>555</Words>
  <Characters>316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Bacopoulos</dc:creator>
  <cp:keywords/>
  <dc:description/>
  <cp:lastModifiedBy>Jin Ikeda</cp:lastModifiedBy>
  <cp:revision>27</cp:revision>
  <dcterms:created xsi:type="dcterms:W3CDTF">2023-08-22T21:17:00Z</dcterms:created>
  <dcterms:modified xsi:type="dcterms:W3CDTF">2023-08-23T03:21:00Z</dcterms:modified>
</cp:coreProperties>
</file>